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="000F7B10" w:rsidRPr="006F024A" w14:paraId="1F080F35" w14:textId="77777777" w:rsidTr="2448FCCD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14:paraId="30CAC9E7" w14:textId="1C0D086A" w:rsidR="000F7B10" w:rsidRPr="007C2AE9" w:rsidRDefault="00ED4516" w:rsidP="120CB5C3">
            <w:pPr>
              <w:spacing w:after="16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="2448FCCD" w:rsidRPr="2448FCCD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>https://github.com/lopezpdvn</w:t>
            </w:r>
            <w:r w:rsidR="00BB201D">
              <w:br/>
            </w:r>
            <w:r>
              <w:fldChar w:fldCharType="end"/>
            </w:r>
            <w:hyperlink r:id="rId8">
              <w:r w:rsidR="2448FCCD"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://pedroivanlopez.com/resume</w:t>
              </w:r>
            </w:hyperlink>
          </w:p>
        </w:tc>
        <w:tc>
          <w:tcPr>
            <w:tcW w:w="1320" w:type="pct"/>
            <w:shd w:val="clear" w:color="auto" w:fill="auto"/>
          </w:tcPr>
          <w:p w14:paraId="6EB0642E" w14:textId="16C33C9A" w:rsidR="005C5C4B" w:rsidRPr="007A3BE8" w:rsidRDefault="007A3BE8" w:rsidP="005C5C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</w:pPr>
            <w:r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 xml:space="preserve">Pedro </w:t>
            </w:r>
            <w:proofErr w:type="spellStart"/>
            <w:r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>Ivan</w:t>
            </w:r>
            <w:proofErr w:type="spellEnd"/>
            <w:r w:rsidR="000F7B10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 xml:space="preserve"> </w:t>
            </w:r>
            <w:proofErr w:type="spellStart"/>
            <w:r w:rsidR="000F7B10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>Lopez</w:t>
            </w:r>
            <w:proofErr w:type="spellEnd"/>
            <w:r w:rsidR="005C5C4B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  <w:br/>
            </w:r>
            <w:hyperlink r:id="rId9" w:history="1">
              <w:r w:rsidR="005C5C4B" w:rsidRPr="007A3BE8">
                <w:rPr>
                  <w:rStyle w:val="Hyperlink"/>
                  <w:sz w:val="20"/>
                  <w:szCs w:val="20"/>
                  <w:lang w:val="es-MX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14:paraId="00001A92" w14:textId="6B326172" w:rsidR="000F7B10" w:rsidRPr="00730381" w:rsidRDefault="00CF7ECF" w:rsidP="2448FCCD">
            <w:pPr>
              <w:spacing w:line="240" w:lineRule="auto"/>
              <w:jc w:val="right"/>
              <w:rPr>
                <w:rFonts w:ascii="Calibri" w:eastAsia="Calibri" w:hAnsi="Calibri" w:cs="Calibri"/>
                <w:sz w:val="20"/>
                <w:szCs w:val="20"/>
                <w:lang w:val="es-MX"/>
              </w:rPr>
            </w:pPr>
            <w:hyperlink r:id="rId10" w:history="1">
              <w:r w:rsidR="00730381" w:rsidRPr="00C31512">
                <w:rPr>
                  <w:rStyle w:val="Hyperlink"/>
                  <w:rFonts w:ascii="Calibri" w:eastAsia="Calibri" w:hAnsi="Calibri" w:cs="Calibri"/>
                  <w:sz w:val="20"/>
                  <w:szCs w:val="20"/>
                  <w:lang w:val="es-MX"/>
                </w:rPr>
                <w:t>m@pedroivanlopez.com</w:t>
              </w:r>
            </w:hyperlink>
            <w:r w:rsidR="00730381">
              <w:rPr>
                <w:rFonts w:ascii="Calibri" w:eastAsia="Calibri" w:hAnsi="Calibri" w:cs="Calibri"/>
                <w:sz w:val="20"/>
                <w:szCs w:val="20"/>
                <w:lang w:val="es-MX"/>
              </w:rPr>
              <w:br/>
            </w:r>
            <w:hyperlink r:id="rId11" w:history="1">
              <w:r w:rsidR="00730381" w:rsidRPr="00C31512">
                <w:rPr>
                  <w:rStyle w:val="Hyperlink"/>
                  <w:rFonts w:ascii="Calibri" w:eastAsia="Calibri" w:hAnsi="Calibri" w:cs="Calibri"/>
                  <w:sz w:val="20"/>
                  <w:szCs w:val="20"/>
                  <w:lang w:val="es-MX"/>
                </w:rPr>
                <w:t>https://www.linkedin.com/in/pedroivanlopez</w:t>
              </w:r>
            </w:hyperlink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p w14:paraId="5E06FFB5" w14:textId="4C5CD5DD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510FADFB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>
              <w:rPr>
                <w:b/>
                <w:bCs/>
              </w:rPr>
              <w:t>Software Developer</w:t>
            </w:r>
            <w:r>
              <w:t xml:space="preserve">, February 2017 - present. </w:t>
            </w:r>
            <w:r w:rsidRPr="00C00C21">
              <w:t>Custom Solutions Group</w:t>
            </w:r>
            <w:r>
              <w:t xml:space="preserve">, </w:t>
            </w:r>
            <w:r w:rsidR="004F341B">
              <w:t xml:space="preserve">I mainly work </w:t>
            </w:r>
            <w:r w:rsidRPr="00C00C21">
              <w:t>on extending</w:t>
            </w:r>
            <w:r w:rsidR="005B2DB3">
              <w:t xml:space="preserve"> and adapting</w:t>
            </w:r>
            <w:r w:rsidRPr="00C00C21">
              <w:t xml:space="preserve"> our base products to better fit the business requirements </w:t>
            </w:r>
            <w:r>
              <w:t xml:space="preserve">of </w:t>
            </w:r>
            <w:r w:rsidRPr="00C00C21">
              <w:t xml:space="preserve">customers in </w:t>
            </w:r>
            <w:r>
              <w:t>North and South America.</w:t>
            </w:r>
          </w:p>
          <w:p w14:paraId="3D896142" w14:textId="3DE7DD4E" w:rsidR="005B2DB3" w:rsidRDefault="005B2DB3" w:rsidP="005B2DB3">
            <w:pPr>
              <w:pStyle w:val="ListParagraph"/>
              <w:numPr>
                <w:ilvl w:val="0"/>
                <w:numId w:val="6"/>
              </w:numPr>
            </w:pPr>
            <w:r w:rsidRPr="005B2DB3">
              <w:t>Reduced execution time of mass update by 90% by porting business logic from client to server, and by porting database access from Entity Framework to stored procedures in T-SQL</w:t>
            </w:r>
          </w:p>
          <w:p w14:paraId="0321D9FF" w14:textId="42CA97D3" w:rsidR="00780E7E" w:rsidRDefault="00780E7E" w:rsidP="00780E7E">
            <w:pPr>
              <w:pStyle w:val="ListParagraph"/>
              <w:numPr>
                <w:ilvl w:val="0"/>
                <w:numId w:val="6"/>
              </w:numPr>
            </w:pPr>
            <w:r>
              <w:t>H</w:t>
            </w:r>
            <w:r w:rsidRPr="00780E7E">
              <w:t xml:space="preserve">ighest billable utilization out of all engineers and architects of the </w:t>
            </w:r>
            <w:r w:rsidR="00C21F31">
              <w:t>Mexico</w:t>
            </w:r>
            <w:r w:rsidR="00410B4C">
              <w:t xml:space="preserve"> CSG</w:t>
            </w:r>
            <w:r w:rsidRPr="00780E7E">
              <w:t xml:space="preserve"> tea</w:t>
            </w:r>
            <w:r>
              <w:t>m in FY2019</w:t>
            </w:r>
          </w:p>
          <w:p w14:paraId="696C3DBE" w14:textId="0EE639A1" w:rsidR="00170B74" w:rsidRDefault="00170B74" w:rsidP="00780E7E">
            <w:pPr>
              <w:pStyle w:val="ListParagraph"/>
              <w:numPr>
                <w:ilvl w:val="0"/>
                <w:numId w:val="6"/>
              </w:numPr>
            </w:pPr>
            <w:r w:rsidRPr="00170B74">
              <w:t xml:space="preserve">One of the top 10 employees of the </w:t>
            </w:r>
            <w:r w:rsidR="00CE4F56">
              <w:t xml:space="preserve">Epicor </w:t>
            </w:r>
            <w:r w:rsidRPr="00170B74">
              <w:t>Monterrey branch in Q4 2019</w:t>
            </w:r>
          </w:p>
          <w:p w14:paraId="26CA605D" w14:textId="702B05C6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Delivered the first mobile access dashboard solution of the Monterrey branch, a responsive HTML5 client with C#/.NET on the backend</w:t>
            </w:r>
          </w:p>
          <w:p w14:paraId="68EBCE48" w14:textId="64FAEEAF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</w:t>
            </w:r>
            <w:r w:rsidR="008F594B">
              <w:t>1</w:t>
            </w:r>
            <w:r w:rsidR="00170B74">
              <w:t>6</w:t>
            </w:r>
            <w:r>
              <w:t xml:space="preserve"> custom file formatters </w:t>
            </w:r>
            <w:r w:rsidR="00ED125E">
              <w:t xml:space="preserve">in C# </w:t>
            </w:r>
            <w:r>
              <w:t>for the ACH network and Positive Pay bank services</w:t>
            </w:r>
          </w:p>
          <w:p w14:paraId="21F91D7F" w14:textId="1173AA21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Wrote T-SQL code generators in Python for data/sche</w:t>
            </w:r>
            <w:r w:rsidR="00ED125E">
              <w:t>ma definition and data querying</w:t>
            </w:r>
          </w:p>
          <w:p w14:paraId="057F78C3" w14:textId="3C3CA361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654820BC" w14:textId="00502A09" w:rsidR="00FA3429" w:rsidRDefault="000A6829" w:rsidP="00FA3429">
            <w:pPr>
              <w:pStyle w:val="ListParagraph"/>
              <w:numPr>
                <w:ilvl w:val="0"/>
                <w:numId w:val="6"/>
              </w:numPr>
            </w:pPr>
            <w:r w:rsidRPr="000A6829">
              <w:t>Led engineers in upgrading multiple product customizations from Epicor 10.1 to 10.2</w:t>
            </w:r>
          </w:p>
          <w:p w14:paraId="6F59AF70" w14:textId="0127EB5D" w:rsidR="00C91136" w:rsidRPr="00C91136" w:rsidRDefault="00C91136" w:rsidP="00C91136">
            <w:pPr>
              <w:rPr>
                <w:sz w:val="12"/>
              </w:rPr>
            </w:pPr>
          </w:p>
          <w:p w14:paraId="0A714638" w14:textId="5B09A46E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 xml:space="preserve">Infosys </w:t>
            </w:r>
            <w:r w:rsidR="00694B07" w:rsidRPr="2448FCCD">
              <w:rPr>
                <w:b/>
                <w:bCs/>
                <w:lang w:val="es-MX"/>
              </w:rPr>
              <w:t>Ltd.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17965E7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for a global trade finance application used mainly in North America and Asia</w:t>
            </w:r>
          </w:p>
          <w:p w14:paraId="2178D3FB" w14:textId="77777777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5E05D3A6" w14:textId="57EE4318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>s, development of new features and data fixes</w:t>
            </w:r>
          </w:p>
          <w:p w14:paraId="219F2D5E" w14:textId="760C8551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 xml:space="preserve">Request </w:t>
            </w:r>
            <w:proofErr w:type="gramStart"/>
            <w:r w:rsidRPr="005D7397">
              <w:rPr>
                <w:i/>
              </w:rPr>
              <w:t>For</w:t>
            </w:r>
            <w:proofErr w:type="gramEnd"/>
            <w:r w:rsidRPr="005D7397">
              <w:rPr>
                <w:i/>
              </w:rPr>
              <w:t xml:space="preserve"> Change</w:t>
            </w:r>
            <w:r>
              <w:t xml:space="preserve"> procedures</w:t>
            </w:r>
            <w:r w:rsidR="00B52683">
              <w:t xml:space="preserve"> in Production</w:t>
            </w:r>
          </w:p>
          <w:p w14:paraId="4C0F5E74" w14:textId="7E362537" w:rsidR="005B2DB3" w:rsidRPr="005B2DB3" w:rsidRDefault="005B2DB3" w:rsidP="005B2DB3">
            <w:pPr>
              <w:rPr>
                <w:sz w:val="12"/>
                <w:szCs w:val="12"/>
              </w:rPr>
            </w:pPr>
          </w:p>
          <w:p w14:paraId="30F4E693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>
              <w:rPr>
                <w:rFonts w:ascii="Calibri" w:eastAsia="Calibri" w:hAnsi="Calibri" w:cs="Calibri"/>
              </w:rPr>
              <w:t>2015-2017</w:t>
            </w:r>
            <w:r w:rsidRPr="2448FCCD">
              <w:rPr>
                <w:rFonts w:ascii="Calibri" w:eastAsia="Calibri" w:hAnsi="Calibri" w:cs="Calibri"/>
              </w:rPr>
              <w:t>.</w:t>
            </w:r>
          </w:p>
          <w:p w14:paraId="3E3E61C1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>Coached job applicants and students on computer science and software engineering topics.</w:t>
            </w:r>
          </w:p>
          <w:p w14:paraId="137A60FC" w14:textId="0CDF82FB" w:rsidR="005B2DB3" w:rsidRDefault="00CF7ECF" w:rsidP="005B2DB3">
            <w:pPr>
              <w:pStyle w:val="ListParagraph"/>
              <w:numPr>
                <w:ilvl w:val="0"/>
                <w:numId w:val="6"/>
              </w:numPr>
            </w:pPr>
            <w:hyperlink r:id="rId12">
              <w:r w:rsidR="005B2DB3" w:rsidRPr="2448FCCD">
                <w:rPr>
                  <w:rStyle w:val="Hyperlink"/>
                </w:rPr>
                <w:t>Published</w:t>
              </w:r>
            </w:hyperlink>
            <w:r w:rsidR="005B2DB3">
              <w:t xml:space="preserve"> implementations of data structures, algorithms, and solutions to programming problems</w:t>
            </w:r>
          </w:p>
          <w:p w14:paraId="78E196B9" w14:textId="2D93D0FA" w:rsidR="00782F83" w:rsidRPr="005B2DB3" w:rsidRDefault="00782F83" w:rsidP="00575FFE">
            <w:pPr>
              <w:rPr>
                <w:sz w:val="12"/>
                <w:szCs w:val="12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60389EA4" w:rsidR="00782F83" w:rsidRPr="00053D0A" w:rsidRDefault="00782F83" w:rsidP="005B2DB3">
            <w:pPr>
              <w:ind w:left="-20"/>
              <w:rPr>
                <w:sz w:val="8"/>
                <w:szCs w:val="8"/>
              </w:rPr>
            </w:pPr>
          </w:p>
          <w:p w14:paraId="219791D6" w14:textId="77777777" w:rsidR="00782F83" w:rsidRPr="000F7B10" w:rsidRDefault="2448FCCD" w:rsidP="2448FCCD">
            <w:r w:rsidRPr="2448FCC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1E8573B6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Python, MATLAB and Simulink</w:t>
            </w:r>
          </w:p>
          <w:p w14:paraId="7D155451" w14:textId="77777777" w:rsidR="00782F83" w:rsidRDefault="2448FCCD" w:rsidP="005B2DB3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hyperlink r:id="rId13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4D8C9E64" w14:textId="16A618E2" w:rsidR="005B2DB3" w:rsidRPr="005B2DB3" w:rsidRDefault="005B2DB3" w:rsidP="005B2DB3">
            <w:pPr>
              <w:ind w:left="-20"/>
              <w:rPr>
                <w:sz w:val="12"/>
                <w:szCs w:val="12"/>
              </w:rPr>
            </w:pP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4AE91DB9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JavaScript, </w:t>
            </w:r>
            <w:r w:rsidR="008F594B">
              <w:t xml:space="preserve">TypeScript, </w:t>
            </w:r>
            <w:r w:rsidR="005E4D9E">
              <w:t xml:space="preserve">LINQ, </w:t>
            </w:r>
            <w:r w:rsidR="006D0DAC">
              <w:t xml:space="preserve">Python, </w:t>
            </w:r>
            <w:r>
              <w:t xml:space="preserve">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083F0DF9" w:rsidR="005C2723" w:rsidRPr="005C2723" w:rsidRDefault="2448FCCD" w:rsidP="006D0DAC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</w:t>
            </w:r>
            <w:r w:rsidR="006D0DAC">
              <w:t xml:space="preserve"> XML,</w:t>
            </w:r>
            <w:r>
              <w:t xml:space="preserve"> MySQL, SQLite, JSON, YAML</w:t>
            </w:r>
          </w:p>
          <w:p w14:paraId="1C84A44B" w14:textId="073AE788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>: .NET</w:t>
            </w:r>
            <w:r w:rsidR="007A130C">
              <w:t xml:space="preserve"> 4.7.2</w:t>
            </w:r>
            <w:r>
              <w:t xml:space="preserve">, </w:t>
            </w:r>
            <w:r w:rsidR="007A130C">
              <w:t xml:space="preserve">Entity Framework 6, LINQ to Entities, </w:t>
            </w:r>
            <w:r w:rsidR="00794509">
              <w:t xml:space="preserve">LINQ to XML, </w:t>
            </w:r>
            <w:r w:rsidR="00C91136">
              <w:t xml:space="preserve">Infragistics, </w:t>
            </w:r>
            <w:r w:rsidR="00A54891" w:rsidRPr="00A54891">
              <w:t>Epicor Internet Component Environment (ICE</w:t>
            </w:r>
            <w:r w:rsidR="00A54891">
              <w:t xml:space="preserve"> SDK</w:t>
            </w:r>
            <w:r w:rsidR="00F462E5">
              <w:t xml:space="preserve"> &amp; ICE Tools</w:t>
            </w:r>
            <w:r w:rsidR="00A54891" w:rsidRPr="00A54891">
              <w:t>)</w:t>
            </w:r>
            <w:r w:rsidR="00A54891">
              <w:t xml:space="preserve">, </w:t>
            </w:r>
            <w:r>
              <w:t>Java, Node.js, xUnit, Docker,</w:t>
            </w:r>
            <w:r w:rsidR="008F594B">
              <w:t xml:space="preserve"> </w:t>
            </w:r>
            <w:r>
              <w:t>Jekyll</w:t>
            </w:r>
          </w:p>
          <w:p w14:paraId="35901BCF" w14:textId="12099C90" w:rsidR="00ED6271" w:rsidRDefault="00ED6271" w:rsidP="00ED6271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 xml:space="preserve">: Vim, Visual Studio, Visual Studio Code, Git, </w:t>
            </w:r>
            <w:r w:rsidR="00DA0938">
              <w:t xml:space="preserve">LINQPad, </w:t>
            </w:r>
            <w:r>
              <w:t>Toad, Cygwin, OpenSSH</w:t>
            </w:r>
            <w:r w:rsidR="00AA3E01">
              <w:t>, WSL</w:t>
            </w:r>
          </w:p>
          <w:p w14:paraId="6953A248" w14:textId="74A784F8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 xml:space="preserve">indows (Server </w:t>
            </w:r>
            <w:r w:rsidR="00B33811">
              <w:t>2012</w:t>
            </w:r>
            <w:r>
              <w:t xml:space="preserve">, </w:t>
            </w:r>
            <w:r w:rsidR="00B33811">
              <w:t xml:space="preserve">10, 7, </w:t>
            </w:r>
            <w:r>
              <w:t>XP, Vista</w:t>
            </w:r>
            <w:r w:rsidR="00B33811">
              <w:t>)</w:t>
            </w:r>
          </w:p>
          <w:p w14:paraId="6D4C0A9D" w14:textId="59A525DD" w:rsidR="00C659B3" w:rsidRPr="005C2723" w:rsidRDefault="008F594B" w:rsidP="00ED125E">
            <w:pPr>
              <w:pStyle w:val="ListParagraph"/>
              <w:numPr>
                <w:ilvl w:val="0"/>
                <w:numId w:val="7"/>
              </w:numPr>
            </w:pPr>
            <w:r>
              <w:rPr>
                <w:b/>
                <w:bCs/>
              </w:rPr>
              <w:t>P</w:t>
            </w:r>
            <w:r w:rsidR="2448FCCD" w:rsidRPr="2448FCCD">
              <w:rPr>
                <w:b/>
                <w:bCs/>
              </w:rPr>
              <w:t>atterns</w:t>
            </w:r>
            <w:r w:rsidR="2448FCCD">
              <w:t xml:space="preserve">: </w:t>
            </w:r>
            <w:r>
              <w:t xml:space="preserve">Promises, Async/Await, Reactor/Callbacks, </w:t>
            </w:r>
            <w:r w:rsidR="2448FCCD">
              <w:t>Dependency Injection, Object-Relational Mapping (ORM), Module, Factory method</w:t>
            </w:r>
            <w:r w:rsidR="00ED125E">
              <w:t>, Iterator, Singleton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proofErr w:type="spellStart"/>
            <w:r w:rsidRPr="2448FCCD">
              <w:rPr>
                <w:i/>
                <w:iCs/>
              </w:rPr>
              <w:t>Mención</w:t>
            </w:r>
            <w:proofErr w:type="spellEnd"/>
            <w:r w:rsidRPr="2448FCCD">
              <w:rPr>
                <w:i/>
                <w:iCs/>
              </w:rPr>
              <w:t xml:space="preserve"> </w:t>
            </w:r>
            <w:proofErr w:type="spellStart"/>
            <w:r w:rsidRPr="2448FCCD">
              <w:rPr>
                <w:i/>
                <w:iCs/>
              </w:rPr>
              <w:t>Honorífica</w:t>
            </w:r>
            <w:proofErr w:type="spellEnd"/>
            <w:r w:rsidRPr="2448FCCD">
              <w:rPr>
                <w:i/>
                <w:iCs/>
              </w:rPr>
              <w:t xml:space="preserve"> de </w:t>
            </w:r>
            <w:proofErr w:type="spellStart"/>
            <w:r w:rsidRPr="2448FCCD">
              <w:rPr>
                <w:i/>
                <w:iCs/>
              </w:rPr>
              <w:t>Excelencia</w:t>
            </w:r>
            <w:proofErr w:type="spellEnd"/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2C80F248" w14:textId="42AE3B4F" w:rsidR="006F024A" w:rsidRDefault="006F024A" w:rsidP="006F024A">
            <w:pPr>
              <w:pStyle w:val="ListParagraph"/>
              <w:numPr>
                <w:ilvl w:val="0"/>
                <w:numId w:val="1"/>
              </w:numPr>
            </w:pPr>
            <w:proofErr w:type="spellStart"/>
            <w:r w:rsidRPr="006F024A">
              <w:rPr>
                <w:b/>
                <w:bCs/>
              </w:rPr>
              <w:t>LeetCode</w:t>
            </w:r>
            <w:proofErr w:type="spellEnd"/>
            <w:r w:rsidRPr="006F024A">
              <w:rPr>
                <w:b/>
                <w:bCs/>
              </w:rPr>
              <w:t xml:space="preserve"> Solutions</w:t>
            </w:r>
            <w:r>
              <w:t xml:space="preserve">, </w:t>
            </w:r>
            <w:hyperlink r:id="rId14" w:history="1">
              <w:r w:rsidRPr="006570EA">
                <w:rPr>
                  <w:rStyle w:val="Hyperlink"/>
                </w:rPr>
                <w:t>https://github.com/lopezpdvn/leetcode-solutions</w:t>
              </w:r>
            </w:hyperlink>
          </w:p>
          <w:p w14:paraId="29F7B173" w14:textId="6F9CA5AB" w:rsidR="00170B74" w:rsidRDefault="006F024A" w:rsidP="006F024A">
            <w:pPr>
              <w:pStyle w:val="ListParagraph"/>
              <w:numPr>
                <w:ilvl w:val="0"/>
                <w:numId w:val="1"/>
              </w:numPr>
            </w:pPr>
            <w:r w:rsidRPr="006F024A">
              <w:rPr>
                <w:b/>
                <w:bCs/>
              </w:rPr>
              <w:t>Code snippets</w:t>
            </w:r>
            <w:r>
              <w:t xml:space="preserve">, </w:t>
            </w:r>
            <w:hyperlink r:id="rId15" w:history="1">
              <w:r w:rsidRPr="006570EA">
                <w:rPr>
                  <w:rStyle w:val="Hyperlink"/>
                </w:rPr>
                <w:t>https://github.com/lopezpdvn/snippets</w:t>
              </w:r>
            </w:hyperlink>
          </w:p>
        </w:tc>
      </w:tr>
    </w:tbl>
    <w:p w14:paraId="70177C51" w14:textId="39189597" w:rsidR="2448FCCD" w:rsidRDefault="2448FCCD" w:rsidP="00464723">
      <w:pPr>
        <w:spacing w:after="0" w:line="240" w:lineRule="auto"/>
      </w:pPr>
    </w:p>
    <w:sectPr w:rsidR="2448FCCD" w:rsidSect="0063600C"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B402CC" w14:textId="77777777" w:rsidR="00CF7ECF" w:rsidRDefault="00CF7ECF" w:rsidP="00E41390">
      <w:pPr>
        <w:spacing w:after="0" w:line="240" w:lineRule="auto"/>
      </w:pPr>
      <w:r>
        <w:separator/>
      </w:r>
    </w:p>
  </w:endnote>
  <w:endnote w:type="continuationSeparator" w:id="0">
    <w:p w14:paraId="6160A4AC" w14:textId="77777777" w:rsidR="00CF7ECF" w:rsidRDefault="00CF7ECF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967EC6" w14:textId="77777777" w:rsidR="00CF7ECF" w:rsidRDefault="00CF7ECF" w:rsidP="00E41390">
      <w:pPr>
        <w:spacing w:after="0" w:line="240" w:lineRule="auto"/>
      </w:pPr>
      <w:r>
        <w:separator/>
      </w:r>
    </w:p>
  </w:footnote>
  <w:footnote w:type="continuationSeparator" w:id="0">
    <w:p w14:paraId="537650B1" w14:textId="77777777" w:rsidR="00CF7ECF" w:rsidRDefault="00CF7ECF" w:rsidP="00E41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86DA2"/>
    <w:rsid w:val="000A6829"/>
    <w:rsid w:val="000F19CA"/>
    <w:rsid w:val="000F4900"/>
    <w:rsid w:val="000F7B10"/>
    <w:rsid w:val="001366E1"/>
    <w:rsid w:val="00170B74"/>
    <w:rsid w:val="00182246"/>
    <w:rsid w:val="00210355"/>
    <w:rsid w:val="002425F1"/>
    <w:rsid w:val="00254E20"/>
    <w:rsid w:val="002653C9"/>
    <w:rsid w:val="002A0B6E"/>
    <w:rsid w:val="002D7455"/>
    <w:rsid w:val="00327703"/>
    <w:rsid w:val="00385829"/>
    <w:rsid w:val="003A224A"/>
    <w:rsid w:val="003C40BB"/>
    <w:rsid w:val="0040006D"/>
    <w:rsid w:val="00410B4C"/>
    <w:rsid w:val="00463B97"/>
    <w:rsid w:val="00464723"/>
    <w:rsid w:val="004963F6"/>
    <w:rsid w:val="004A4992"/>
    <w:rsid w:val="004C78D6"/>
    <w:rsid w:val="004F341B"/>
    <w:rsid w:val="004F3754"/>
    <w:rsid w:val="00511E43"/>
    <w:rsid w:val="005220FE"/>
    <w:rsid w:val="00523AD0"/>
    <w:rsid w:val="0056707F"/>
    <w:rsid w:val="0057104A"/>
    <w:rsid w:val="00575FFE"/>
    <w:rsid w:val="005B2DB3"/>
    <w:rsid w:val="005C2723"/>
    <w:rsid w:val="005C5C4B"/>
    <w:rsid w:val="005D1974"/>
    <w:rsid w:val="005D7397"/>
    <w:rsid w:val="005E4D9E"/>
    <w:rsid w:val="006237D8"/>
    <w:rsid w:val="0063600C"/>
    <w:rsid w:val="0065608D"/>
    <w:rsid w:val="00660C92"/>
    <w:rsid w:val="006761F2"/>
    <w:rsid w:val="00694B07"/>
    <w:rsid w:val="006A4918"/>
    <w:rsid w:val="006D0DAC"/>
    <w:rsid w:val="006F024A"/>
    <w:rsid w:val="00730381"/>
    <w:rsid w:val="0075225D"/>
    <w:rsid w:val="00780E7E"/>
    <w:rsid w:val="00782F83"/>
    <w:rsid w:val="0078359F"/>
    <w:rsid w:val="00794509"/>
    <w:rsid w:val="007A130C"/>
    <w:rsid w:val="007A3BE8"/>
    <w:rsid w:val="007C24AD"/>
    <w:rsid w:val="00817558"/>
    <w:rsid w:val="00841AA4"/>
    <w:rsid w:val="00855EA5"/>
    <w:rsid w:val="00896BEB"/>
    <w:rsid w:val="008F594B"/>
    <w:rsid w:val="00902B91"/>
    <w:rsid w:val="009A2215"/>
    <w:rsid w:val="009A5946"/>
    <w:rsid w:val="009A6701"/>
    <w:rsid w:val="009B7975"/>
    <w:rsid w:val="00A15619"/>
    <w:rsid w:val="00A3152A"/>
    <w:rsid w:val="00A47C2B"/>
    <w:rsid w:val="00A54891"/>
    <w:rsid w:val="00A76364"/>
    <w:rsid w:val="00A76E33"/>
    <w:rsid w:val="00AA3E01"/>
    <w:rsid w:val="00B33811"/>
    <w:rsid w:val="00B431FA"/>
    <w:rsid w:val="00B52683"/>
    <w:rsid w:val="00B67AD7"/>
    <w:rsid w:val="00B87D63"/>
    <w:rsid w:val="00BB201D"/>
    <w:rsid w:val="00BE5D96"/>
    <w:rsid w:val="00BF0322"/>
    <w:rsid w:val="00C00C21"/>
    <w:rsid w:val="00C21F31"/>
    <w:rsid w:val="00C52C53"/>
    <w:rsid w:val="00C659B3"/>
    <w:rsid w:val="00C91136"/>
    <w:rsid w:val="00C93E19"/>
    <w:rsid w:val="00C95AF4"/>
    <w:rsid w:val="00CA7D3B"/>
    <w:rsid w:val="00CE4945"/>
    <w:rsid w:val="00CE4F56"/>
    <w:rsid w:val="00CF7ECF"/>
    <w:rsid w:val="00D66D43"/>
    <w:rsid w:val="00DA0938"/>
    <w:rsid w:val="00DA4A3E"/>
    <w:rsid w:val="00DF17DF"/>
    <w:rsid w:val="00E41390"/>
    <w:rsid w:val="00E97B70"/>
    <w:rsid w:val="00EB23E2"/>
    <w:rsid w:val="00ED125E"/>
    <w:rsid w:val="00ED4516"/>
    <w:rsid w:val="00ED6271"/>
    <w:rsid w:val="00F10DFB"/>
    <w:rsid w:val="00F14BC4"/>
    <w:rsid w:val="00F462E5"/>
    <w:rsid w:val="00FA3429"/>
    <w:rsid w:val="00FA453D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droivanlopez.com/resume" TargetMode="External"/><Relationship Id="rId13" Type="http://schemas.openxmlformats.org/officeDocument/2006/relationships/hyperlink" Target="http://ieeexplore.ieee.org/stamp/stamp.jsp?tp=&amp;arnumber=6606296&amp;isnumber=660598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lopezpdv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pedroivanlope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lopezpdvn/snippets" TargetMode="External"/><Relationship Id="rId10" Type="http://schemas.openxmlformats.org/officeDocument/2006/relationships/hyperlink" Target="mailto:m@pedroivanlope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droivanlopez.com" TargetMode="External"/><Relationship Id="rId14" Type="http://schemas.openxmlformats.org/officeDocument/2006/relationships/hyperlink" Target="https://github.com/lopezpdvn/leetcode-solu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57A8A-2BE9-4E03-AE5B-E560B7613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4414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18-01-19T04:28:00Z</dcterms:created>
  <dcterms:modified xsi:type="dcterms:W3CDTF">2020-04-28T10:01:00Z</dcterms:modified>
</cp:coreProperties>
</file>